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8DA96" w14:textId="77777777" w:rsidR="004E4729" w:rsidRPr="0095067C" w:rsidRDefault="004E4729" w:rsidP="004E47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067C">
        <w:rPr>
          <w:rFonts w:ascii="Times New Roman" w:hAnsi="Times New Roman" w:cs="Times New Roman"/>
          <w:b/>
          <w:sz w:val="24"/>
          <w:szCs w:val="24"/>
        </w:rPr>
        <w:t>COA</w:t>
      </w:r>
    </w:p>
    <w:p w14:paraId="4A667A91" w14:textId="77777777" w:rsidR="004E4729" w:rsidRPr="0095067C" w:rsidRDefault="004E4729" w:rsidP="004E47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5067C">
        <w:rPr>
          <w:rFonts w:ascii="Times New Roman" w:hAnsi="Times New Roman" w:cs="Times New Roman"/>
          <w:b/>
          <w:sz w:val="24"/>
          <w:szCs w:val="24"/>
        </w:rPr>
        <w:t>DCSE, UET Peshawar</w:t>
      </w:r>
    </w:p>
    <w:p w14:paraId="5878F0DB" w14:textId="77777777" w:rsidR="004E4729" w:rsidRDefault="004E4729" w:rsidP="004E47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B 6</w:t>
      </w:r>
    </w:p>
    <w:p w14:paraId="32BCD5C7" w14:textId="77777777" w:rsidR="004E4729" w:rsidRPr="00E405C8" w:rsidRDefault="004E4729" w:rsidP="004E4729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405C8">
        <w:rPr>
          <w:rFonts w:ascii="Times New Roman" w:hAnsi="Times New Roman" w:cs="Times New Roman"/>
          <w:b/>
          <w:sz w:val="24"/>
          <w:szCs w:val="24"/>
          <w:u w:val="single"/>
        </w:rPr>
        <w:t>INTRODUCTION TO VERILOG:</w:t>
      </w:r>
    </w:p>
    <w:p w14:paraId="1162136E" w14:textId="77777777" w:rsidR="004E4729" w:rsidRDefault="005C147E" w:rsidP="002E4D62">
      <w:pPr>
        <w:rPr>
          <w:rFonts w:ascii="Times New Roman" w:hAnsi="Times New Roman" w:cs="Times New Roman"/>
          <w:sz w:val="24"/>
          <w:szCs w:val="24"/>
        </w:rPr>
      </w:pPr>
      <w:r w:rsidRPr="005C147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3627DDC" wp14:editId="04833D50">
            <wp:simplePos x="0" y="0"/>
            <wp:positionH relativeFrom="column">
              <wp:posOffset>2047875</wp:posOffset>
            </wp:positionH>
            <wp:positionV relativeFrom="paragraph">
              <wp:posOffset>266065</wp:posOffset>
            </wp:positionV>
            <wp:extent cx="4419600" cy="3193415"/>
            <wp:effectExtent l="0" t="0" r="0" b="6985"/>
            <wp:wrapTight wrapText="bothSides">
              <wp:wrapPolygon edited="0">
                <wp:start x="0" y="0"/>
                <wp:lineTo x="0" y="21518"/>
                <wp:lineTo x="21507" y="21518"/>
                <wp:lineTo x="215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4D62">
        <w:rPr>
          <w:rFonts w:ascii="Times New Roman" w:hAnsi="Times New Roman" w:cs="Times New Roman"/>
          <w:sz w:val="24"/>
          <w:szCs w:val="24"/>
        </w:rPr>
        <w:t>Q NO 1: implement half adder in Verilog</w:t>
      </w:r>
      <w:r w:rsidR="0005131D">
        <w:rPr>
          <w:rFonts w:ascii="Times New Roman" w:hAnsi="Times New Roman" w:cs="Times New Roman"/>
          <w:sz w:val="24"/>
          <w:szCs w:val="24"/>
        </w:rPr>
        <w:t xml:space="preserve"> using gate level modeling</w:t>
      </w:r>
      <w:r w:rsidR="002E4D62">
        <w:rPr>
          <w:rFonts w:ascii="Times New Roman" w:hAnsi="Times New Roman" w:cs="Times New Roman"/>
          <w:sz w:val="24"/>
          <w:szCs w:val="24"/>
        </w:rPr>
        <w:t>.</w:t>
      </w:r>
    </w:p>
    <w:p w14:paraId="7A901828" w14:textId="77777777" w:rsidR="001348B6" w:rsidRDefault="001348B6" w:rsidP="002E4D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ck </w:t>
      </w:r>
      <w:r w:rsidR="00DA03EC">
        <w:rPr>
          <w:rFonts w:ascii="Times New Roman" w:hAnsi="Times New Roman" w:cs="Times New Roman"/>
          <w:sz w:val="24"/>
          <w:szCs w:val="24"/>
        </w:rPr>
        <w:t xml:space="preserve">and circuit </w:t>
      </w:r>
      <w:r>
        <w:rPr>
          <w:rFonts w:ascii="Times New Roman" w:hAnsi="Times New Roman" w:cs="Times New Roman"/>
          <w:sz w:val="24"/>
          <w:szCs w:val="24"/>
        </w:rPr>
        <w:t>diagram of half adder</w:t>
      </w:r>
    </w:p>
    <w:p w14:paraId="04FBB564" w14:textId="77777777" w:rsidR="001348B6" w:rsidRPr="002E4D62" w:rsidRDefault="001348B6" w:rsidP="002E4D62">
      <w:pPr>
        <w:rPr>
          <w:rFonts w:ascii="Times New Roman" w:hAnsi="Times New Roman" w:cs="Times New Roman"/>
          <w:sz w:val="24"/>
          <w:szCs w:val="24"/>
        </w:rPr>
      </w:pPr>
    </w:p>
    <w:p w14:paraId="476A5E5F" w14:textId="77777777" w:rsidR="00A93403" w:rsidRDefault="00A93403"/>
    <w:p w14:paraId="56B34052" w14:textId="77777777" w:rsidR="001348B6" w:rsidRDefault="001348B6"/>
    <w:p w14:paraId="35B77384" w14:textId="77777777" w:rsidR="001348B6" w:rsidRDefault="001348B6"/>
    <w:p w14:paraId="59D74DBE" w14:textId="77777777" w:rsidR="001348B6" w:rsidRDefault="001348B6"/>
    <w:p w14:paraId="33CE541B" w14:textId="77777777" w:rsidR="001348B6" w:rsidRDefault="001348B6"/>
    <w:p w14:paraId="0D7D60BC" w14:textId="77777777" w:rsidR="001348B6" w:rsidRDefault="001348B6"/>
    <w:p w14:paraId="1DF4C65E" w14:textId="77777777" w:rsidR="005C147E" w:rsidRDefault="005C147E"/>
    <w:p w14:paraId="526AD538" w14:textId="77777777" w:rsidR="005C147E" w:rsidRDefault="005C147E"/>
    <w:p w14:paraId="6782B3B6" w14:textId="77777777" w:rsidR="005C147E" w:rsidRDefault="005C147E"/>
    <w:p w14:paraId="1C353C50" w14:textId="77777777" w:rsidR="00E14515" w:rsidRDefault="00E14515"/>
    <w:p w14:paraId="415791D1" w14:textId="0C1B92FC" w:rsidR="00E14515" w:rsidRPr="00670CA7" w:rsidRDefault="00E14515" w:rsidP="00E14515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Q NO 2</w:t>
      </w:r>
      <w:r w:rsidR="00770DFF">
        <w:rPr>
          <w:rFonts w:ascii="Times New Roman" w:hAnsi="Times New Roman" w:cs="Times New Roman"/>
          <w:sz w:val="24"/>
          <w:szCs w:val="24"/>
        </w:rPr>
        <w:t xml:space="preserve">: implement full adder using two half </w:t>
      </w:r>
      <w:proofErr w:type="gramStart"/>
      <w:r w:rsidR="00770DFF">
        <w:rPr>
          <w:rFonts w:ascii="Times New Roman" w:hAnsi="Times New Roman" w:cs="Times New Roman"/>
          <w:sz w:val="24"/>
          <w:szCs w:val="24"/>
        </w:rPr>
        <w:t>adder</w:t>
      </w:r>
      <w:proofErr w:type="gramEnd"/>
      <w:r w:rsidR="00770DFF">
        <w:rPr>
          <w:rFonts w:ascii="Times New Roman" w:hAnsi="Times New Roman" w:cs="Times New Roman"/>
          <w:sz w:val="24"/>
          <w:szCs w:val="24"/>
        </w:rPr>
        <w:t>.</w:t>
      </w:r>
      <w:r w:rsidR="00F8151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70CA7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670CA7">
        <w:rPr>
          <w:rFonts w:ascii="Times New Roman" w:hAnsi="Times New Roman" w:cs="Times New Roman"/>
          <w:i/>
          <w:sz w:val="24"/>
          <w:szCs w:val="24"/>
        </w:rPr>
        <w:t>use the above half adder to create full adder)</w:t>
      </w:r>
    </w:p>
    <w:p w14:paraId="5781E713" w14:textId="77777777" w:rsidR="00491926" w:rsidRDefault="00491926" w:rsidP="00E14515">
      <w:pPr>
        <w:rPr>
          <w:rFonts w:ascii="Times New Roman" w:hAnsi="Times New Roman" w:cs="Times New Roman"/>
          <w:sz w:val="24"/>
          <w:szCs w:val="24"/>
        </w:rPr>
      </w:pPr>
      <w:r w:rsidRPr="00070822">
        <w:rPr>
          <w:noProof/>
        </w:rPr>
        <w:drawing>
          <wp:anchor distT="0" distB="0" distL="114300" distR="114300" simplePos="0" relativeHeight="251659264" behindDoc="1" locked="0" layoutInCell="1" allowOverlap="1" wp14:anchorId="39D3D81E" wp14:editId="0F16B744">
            <wp:simplePos x="0" y="0"/>
            <wp:positionH relativeFrom="column">
              <wp:posOffset>1466215</wp:posOffset>
            </wp:positionH>
            <wp:positionV relativeFrom="paragraph">
              <wp:posOffset>48260</wp:posOffset>
            </wp:positionV>
            <wp:extent cx="4791075" cy="2350770"/>
            <wp:effectExtent l="0" t="0" r="9525" b="0"/>
            <wp:wrapTight wrapText="bothSides">
              <wp:wrapPolygon edited="0">
                <wp:start x="0" y="0"/>
                <wp:lineTo x="0" y="21355"/>
                <wp:lineTo x="21557" y="21355"/>
                <wp:lineTo x="2155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D8AB02D" w14:textId="77777777" w:rsidR="005C147E" w:rsidRDefault="005C147E"/>
    <w:p w14:paraId="3C9573E2" w14:textId="77777777" w:rsidR="005C147E" w:rsidRDefault="005C147E"/>
    <w:p w14:paraId="4C8B6E28" w14:textId="77777777" w:rsidR="005C147E" w:rsidRDefault="005C147E"/>
    <w:p w14:paraId="1C0DD232" w14:textId="77777777" w:rsidR="001348B6" w:rsidRDefault="001348B6"/>
    <w:p w14:paraId="59457D96" w14:textId="77777777" w:rsidR="00AC6A02" w:rsidRDefault="00AC6A02"/>
    <w:p w14:paraId="59EFD0E3" w14:textId="77777777" w:rsidR="00AC6A02" w:rsidRDefault="00AC6A02"/>
    <w:p w14:paraId="602D75CC" w14:textId="77777777" w:rsidR="00AC6A02" w:rsidRDefault="00AC6A02"/>
    <w:p w14:paraId="4B0CEB13" w14:textId="77777777" w:rsidR="00AC6A02" w:rsidRDefault="00AC6A02"/>
    <w:p w14:paraId="49A31B2F" w14:textId="77777777" w:rsidR="00AC6A02" w:rsidRDefault="00AC6A02" w:rsidP="00AC6A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 NO 3</w:t>
      </w:r>
      <w:r w:rsidR="00A5650A">
        <w:rPr>
          <w:rFonts w:ascii="Times New Roman" w:hAnsi="Times New Roman" w:cs="Times New Roman"/>
          <w:sz w:val="24"/>
          <w:szCs w:val="24"/>
        </w:rPr>
        <w:t xml:space="preserve">: </w:t>
      </w:r>
      <w:r w:rsidR="00AC2720">
        <w:rPr>
          <w:rFonts w:ascii="Times New Roman" w:hAnsi="Times New Roman" w:cs="Times New Roman"/>
          <w:sz w:val="24"/>
          <w:szCs w:val="24"/>
        </w:rPr>
        <w:t xml:space="preserve">Write a Verilog code for </w:t>
      </w:r>
      <w:proofErr w:type="gramStart"/>
      <w:r w:rsidR="00AC2720">
        <w:rPr>
          <w:rFonts w:ascii="Times New Roman" w:hAnsi="Times New Roman" w:cs="Times New Roman"/>
          <w:sz w:val="24"/>
          <w:szCs w:val="24"/>
        </w:rPr>
        <w:t>4 bit</w:t>
      </w:r>
      <w:proofErr w:type="gramEnd"/>
      <w:r w:rsidR="00AC2720">
        <w:rPr>
          <w:rFonts w:ascii="Times New Roman" w:hAnsi="Times New Roman" w:cs="Times New Roman"/>
          <w:sz w:val="24"/>
          <w:szCs w:val="24"/>
        </w:rPr>
        <w:t xml:space="preserve"> ripple carry adder.</w:t>
      </w:r>
    </w:p>
    <w:p w14:paraId="1156A767" w14:textId="77777777" w:rsidR="00AC2720" w:rsidRDefault="00AC2720" w:rsidP="00AC6A02">
      <w:pPr>
        <w:rPr>
          <w:rFonts w:ascii="Times New Roman" w:hAnsi="Times New Roman" w:cs="Times New Roman"/>
          <w:sz w:val="24"/>
          <w:szCs w:val="24"/>
        </w:rPr>
      </w:pPr>
      <w:r w:rsidRPr="00DD2F73">
        <w:rPr>
          <w:noProof/>
        </w:rPr>
        <w:drawing>
          <wp:inline distT="0" distB="0" distL="0" distR="0" wp14:anchorId="7581604D" wp14:editId="7F585770">
            <wp:extent cx="5943600" cy="2942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0DF47" w14:textId="77777777" w:rsidR="00AC6A02" w:rsidRDefault="00AC6A02"/>
    <w:sectPr w:rsidR="00AC6A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3NDUztzQ0MjMxMTVQ0lEKTi0uzszPAykwrAUAYud+GywAAAA="/>
  </w:docVars>
  <w:rsids>
    <w:rsidRoot w:val="000D7D07"/>
    <w:rsid w:val="0005131D"/>
    <w:rsid w:val="000D7D07"/>
    <w:rsid w:val="001348B6"/>
    <w:rsid w:val="002E4D62"/>
    <w:rsid w:val="00491926"/>
    <w:rsid w:val="004E4729"/>
    <w:rsid w:val="005C147E"/>
    <w:rsid w:val="00670CA7"/>
    <w:rsid w:val="00770DFF"/>
    <w:rsid w:val="00A5650A"/>
    <w:rsid w:val="00A93403"/>
    <w:rsid w:val="00AC2720"/>
    <w:rsid w:val="00AC6A02"/>
    <w:rsid w:val="00C10AD8"/>
    <w:rsid w:val="00DA03EC"/>
    <w:rsid w:val="00E14515"/>
    <w:rsid w:val="00E405C8"/>
    <w:rsid w:val="00F8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59A7D"/>
  <w15:chartTrackingRefBased/>
  <w15:docId w15:val="{0BBCE98A-AD9F-4A47-8585-DB942B062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72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zada Fahim Jan</dc:creator>
  <cp:keywords/>
  <dc:description/>
  <cp:lastModifiedBy>Bilal Habib</cp:lastModifiedBy>
  <cp:revision>17</cp:revision>
  <dcterms:created xsi:type="dcterms:W3CDTF">2023-11-04T09:17:00Z</dcterms:created>
  <dcterms:modified xsi:type="dcterms:W3CDTF">2023-11-06T03:45:00Z</dcterms:modified>
</cp:coreProperties>
</file>